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05F3" w:rsidRDefault="006705F3"/>
    <w:p w:rsidR="00DE0ED7" w:rsidRPr="00D53DA7" w:rsidRDefault="00DF544D" w:rsidP="00D53DA7">
      <w:pPr>
        <w:jc w:val="center"/>
      </w:pPr>
      <w:sdt>
        <w:sdtPr>
          <w:rPr>
            <w:u w:val="single"/>
          </w:rPr>
          <w:alias w:val="Matière"/>
          <w:tag w:val="Matière"/>
          <w:id w:val="213808947"/>
          <w:placeholder>
            <w:docPart w:val="33DD68CC9DE4472DB68EA57D759EC36B"/>
          </w:placeholder>
          <w:comboBox>
            <w:listItem w:displayText="Choisissez un élément." w:value="                                                    "/>
            <w:listItem w:displayText="Histoire géographie" w:value="Histoire géographie"/>
            <w:listItem w:displayText="English" w:value="English"/>
            <w:listItem w:displayText="Français" w:value="Français"/>
            <w:listItem w:displayText="Mathématiques" w:value="Mathématiques"/>
            <w:listItem w:displayText="Allemand" w:value="Allemand"/>
            <w:listItem w:displayText="Physique" w:value="Physique"/>
            <w:listItem w:displayText="Sciences économiques et sociales" w:value="SES"/>
            <w:listItem w:displayText="Chimie" w:value="Chimie"/>
          </w:comboBox>
        </w:sdtPr>
        <w:sdtEndPr/>
        <w:sdtContent>
          <w:r w:rsidR="00A04F8A">
            <w:rPr>
              <w:u w:val="single"/>
            </w:rPr>
            <w:t>Français</w:t>
          </w:r>
        </w:sdtContent>
      </w:sdt>
    </w:p>
    <w:p w:rsidR="008E776B" w:rsidRDefault="00DF544D" w:rsidP="00DE0ED7">
      <w:pPr>
        <w:jc w:val="center"/>
      </w:pPr>
      <w:sdt>
        <w:sdtPr>
          <w:rPr>
            <w:u w:val="single"/>
          </w:rPr>
          <w:alias w:val="sujet"/>
          <w:tag w:val="Sujet"/>
          <w:id w:val="213808936"/>
          <w:placeholder>
            <w:docPart w:val="8F926BB76F824A8B977A6FCE6948E117"/>
          </w:placeholder>
        </w:sdtPr>
        <w:sdtEndPr/>
        <w:sdtContent>
          <w:r w:rsidR="00A04F8A">
            <w:rPr>
              <w:u w:val="single"/>
            </w:rPr>
            <w:t>DST de Français n°2</w:t>
          </w:r>
        </w:sdtContent>
      </w:sdt>
    </w:p>
    <w:p w:rsidR="008E776B" w:rsidRDefault="008F46CC">
      <w:r>
        <w:rPr>
          <w:noProof/>
          <w:lang w:eastAsia="fr-FR"/>
        </w:rP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185420</wp:posOffset>
                </wp:positionV>
                <wp:extent cx="4906010" cy="858520"/>
                <wp:effectExtent l="12700" t="13970" r="5715" b="13335"/>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06010" cy="858520"/>
                        </a:xfrm>
                        <a:prstGeom prst="rect">
                          <a:avLst/>
                        </a:prstGeom>
                        <a:solidFill>
                          <a:srgbClr val="FFFFFF"/>
                        </a:solidFill>
                        <a:ln w="9525">
                          <a:solidFill>
                            <a:srgbClr val="FF0000"/>
                          </a:solidFill>
                          <a:miter lim="800000"/>
                          <a:headEnd/>
                          <a:tailEnd/>
                        </a:ln>
                      </wps:spPr>
                      <wps:txbx>
                        <w:txbxContent>
                          <w:p w:rsidR="008E776B" w:rsidRPr="009C3D6D" w:rsidRDefault="008E776B" w:rsidP="008E776B">
                            <w:pPr>
                              <w:rPr>
                                <w:color w:val="FF0000"/>
                                <w:u w:val="single"/>
                              </w:rPr>
                            </w:pPr>
                            <w:r w:rsidRPr="009C3D6D">
                              <w:rPr>
                                <w:color w:val="FF0000"/>
                                <w:u w:val="single"/>
                              </w:rPr>
                              <w:t>Appréciation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left:0;text-align:left;margin-left:-.1pt;margin-top:14.6pt;width:386.3pt;height:6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" strokecolor="red">
                <v:textbox>
                  <w:txbxContent>
                    <w:p w:rsidR="008E776B" w:rsidRPr="009C3D6D" w:rsidRDefault="008E776B" w:rsidP="008E776B">
                      <w:pPr>
                        <w:rPr>
                          <w:color w:val="FF0000"/>
                          <w:u w:val="single"/>
                        </w:rPr>
                      </w:pPr>
                      <w:r w:rsidRPr="009C3D6D">
                        <w:rPr>
                          <w:color w:val="FF0000"/>
                          <w:u w:val="single"/>
                        </w:rPr>
                        <w:t>Appréciations :</w:t>
                      </w:r>
                    </w:p>
                  </w:txbxContent>
                </v:textbox>
              </v:rect>
            </w:pict>
          </mc:Fallback>
        </mc:AlternateContent>
      </w:r>
      <w:r>
        <w:rPr>
          <w:noProof/>
          <w:lang w:eastAsia="fr-FR"/>
        </w:rPr>
        <mc:AlternateContent>
          <mc:Choice Requires="wps">
            <w:drawing>
              <wp:anchor distT="0" distB="0" distL="114300" distR="114300" simplePos="0" relativeHeight="251658240" behindDoc="0" locked="0" layoutInCell="1" allowOverlap="1">
                <wp:simplePos x="0" y="0"/>
                <wp:positionH relativeFrom="column">
                  <wp:posOffset>-891540</wp:posOffset>
                </wp:positionH>
                <wp:positionV relativeFrom="paragraph">
                  <wp:posOffset>185420</wp:posOffset>
                </wp:positionV>
                <wp:extent cx="890270" cy="858520"/>
                <wp:effectExtent l="8255" t="13970" r="6350" b="1333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858520"/>
                        </a:xfrm>
                        <a:prstGeom prst="rect">
                          <a:avLst/>
                        </a:prstGeom>
                        <a:solidFill>
                          <a:srgbClr val="FFFFFF"/>
                        </a:solidFill>
                        <a:ln w="9525">
                          <a:solidFill>
                            <a:srgbClr val="FF0000"/>
                          </a:solidFill>
                          <a:miter lim="800000"/>
                          <a:headEnd/>
                          <a:tailEnd/>
                        </a:ln>
                      </wps:spPr>
                      <wps:txbx>
                        <w:txbxContent>
                          <w:p w:rsidR="008E776B" w:rsidRDefault="008E776B" w:rsidP="008E776B">
                            <w:pPr>
                              <w:rPr>
                                <w:color w:val="FF0000"/>
                                <w:sz w:val="22"/>
                                <w:u w:val="single"/>
                              </w:rPr>
                            </w:pPr>
                            <w:r w:rsidRPr="00B62A3D">
                              <w:rPr>
                                <w:color w:val="FF0000"/>
                                <w:sz w:val="22"/>
                                <w:u w:val="single"/>
                              </w:rPr>
                              <w:t>Note :</w:t>
                            </w:r>
                          </w:p>
                          <w:p w:rsidR="008E776B" w:rsidRPr="00E47626" w:rsidRDefault="008E776B" w:rsidP="008E776B">
                            <w:pPr>
                              <w:rPr>
                                <w:color w:val="FF0000"/>
                                <w:sz w:val="12"/>
                                <w:u w:val="single"/>
                              </w:rPr>
                            </w:pPr>
                          </w:p>
                          <w:p w:rsidR="008E776B" w:rsidRPr="00E47626" w:rsidRDefault="008E776B" w:rsidP="008E776B">
                            <w:pPr>
                              <w:rPr>
                                <w:sz w:val="14"/>
                              </w:rPr>
                            </w:pPr>
                            <w:r w:rsidRPr="00E47626">
                              <w:rPr>
                                <w:color w:val="FF0000"/>
                                <w:sz w:val="14"/>
                              </w:rPr>
                              <w:t>_________</w:t>
                            </w:r>
                            <w:r>
                              <w:rPr>
                                <w:color w:val="FF0000"/>
                                <w:sz w:val="14"/>
                              </w:rPr>
                              <w:t>___</w:t>
                            </w:r>
                          </w:p>
                          <w:p w:rsidR="008E776B" w:rsidRPr="00E47626" w:rsidRDefault="008E776B" w:rsidP="008E776B">
                            <w:pPr>
                              <w:rPr>
                                <w:color w:val="FF0000"/>
                                <w:sz w:val="18"/>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left:0;text-align:left;margin-left:-70.2pt;margin-top:14.6pt;width:70.1pt;height:6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" strokecolor="red">
                <v:textbox>
                  <w:txbxContent>
                    <w:p w:rsidR="008E776B" w:rsidRDefault="008E776B" w:rsidP="008E776B">
                      <w:pPr>
                        <w:rPr>
                          <w:color w:val="FF0000"/>
                          <w:sz w:val="22"/>
                          <w:u w:val="single"/>
                        </w:rPr>
                      </w:pPr>
                      <w:r w:rsidRPr="00B62A3D">
                        <w:rPr>
                          <w:color w:val="FF0000"/>
                          <w:sz w:val="22"/>
                          <w:u w:val="single"/>
                        </w:rPr>
                        <w:t>Note :</w:t>
                      </w:r>
                    </w:p>
                    <w:p w:rsidR="008E776B" w:rsidRPr="00E47626" w:rsidRDefault="008E776B" w:rsidP="008E776B">
                      <w:pPr>
                        <w:rPr>
                          <w:color w:val="FF0000"/>
                          <w:sz w:val="12"/>
                          <w:u w:val="single"/>
                        </w:rPr>
                      </w:pPr>
                    </w:p>
                    <w:p w:rsidR="008E776B" w:rsidRPr="00E47626" w:rsidRDefault="008E776B" w:rsidP="008E776B">
                      <w:pPr>
                        <w:rPr>
                          <w:sz w:val="14"/>
                        </w:rPr>
                      </w:pPr>
                      <w:r w:rsidRPr="00E47626">
                        <w:rPr>
                          <w:color w:val="FF0000"/>
                          <w:sz w:val="14"/>
                        </w:rPr>
                        <w:t>_________</w:t>
                      </w:r>
                      <w:r>
                        <w:rPr>
                          <w:color w:val="FF0000"/>
                          <w:sz w:val="14"/>
                        </w:rPr>
                        <w:t>___</w:t>
                      </w:r>
                    </w:p>
                    <w:p w:rsidR="008E776B" w:rsidRPr="00E47626" w:rsidRDefault="008E776B" w:rsidP="008E776B">
                      <w:pPr>
                        <w:rPr>
                          <w:color w:val="FF0000"/>
                          <w:sz w:val="18"/>
                          <w:u w:val="single"/>
                        </w:rPr>
                      </w:pPr>
                    </w:p>
                  </w:txbxContent>
                </v:textbox>
              </v:rect>
            </w:pict>
          </mc:Fallback>
        </mc:AlternateContent>
      </w:r>
      <w:r>
        <w:rPr>
          <w:noProof/>
          <w:lang w:eastAsia="fr-FR"/>
        </w:rPr>
        <mc:AlternateContent>
          <mc:Choice Requires="wps">
            <w:drawing>
              <wp:anchor distT="0" distB="0" distL="114300" distR="114300" simplePos="0" relativeHeight="251660288" behindDoc="0" locked="0" layoutInCell="1" allowOverlap="1">
                <wp:simplePos x="0" y="0"/>
                <wp:positionH relativeFrom="column">
                  <wp:posOffset>4904740</wp:posOffset>
                </wp:positionH>
                <wp:positionV relativeFrom="paragraph">
                  <wp:posOffset>185420</wp:posOffset>
                </wp:positionV>
                <wp:extent cx="1741170" cy="858520"/>
                <wp:effectExtent l="13335" t="13970" r="7620" b="13335"/>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1170" cy="858520"/>
                        </a:xfrm>
                        <a:prstGeom prst="rect">
                          <a:avLst/>
                        </a:prstGeom>
                        <a:solidFill>
                          <a:srgbClr val="FFFFFF"/>
                        </a:solidFill>
                        <a:ln w="9525">
                          <a:solidFill>
                            <a:srgbClr val="FF0000"/>
                          </a:solidFill>
                          <a:miter lim="800000"/>
                          <a:headEnd/>
                          <a:tailEnd/>
                        </a:ln>
                      </wps:spPr>
                      <wps:txbx>
                        <w:txbxContent>
                          <w:p w:rsidR="008E776B" w:rsidRPr="00646968" w:rsidRDefault="008E776B" w:rsidP="008E776B">
                            <w:pPr>
                              <w:rPr>
                                <w:color w:val="FF0000"/>
                                <w:u w:val="single"/>
                              </w:rPr>
                            </w:pPr>
                            <w:r w:rsidRPr="00646968">
                              <w:rPr>
                                <w:color w:val="FF0000"/>
                                <w:u w:val="single"/>
                              </w:rPr>
                              <w:t>Signat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8" style="position:absolute;left:0;text-align:left;margin-left:386.2pt;margin-top:14.6pt;width:137.1pt;height:67.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" strokecolor="red">
                <v:textbox>
                  <w:txbxContent>
                    <w:p w:rsidR="008E776B" w:rsidRPr="00646968" w:rsidRDefault="008E776B" w:rsidP="008E776B">
                      <w:pPr>
                        <w:rPr>
                          <w:color w:val="FF0000"/>
                          <w:u w:val="single"/>
                        </w:rPr>
                      </w:pPr>
                      <w:r w:rsidRPr="00646968">
                        <w:rPr>
                          <w:color w:val="FF0000"/>
                          <w:u w:val="single"/>
                        </w:rPr>
                        <w:t>Signature :</w:t>
                      </w:r>
                    </w:p>
                  </w:txbxContent>
                </v:textbox>
              </v:rect>
            </w:pict>
          </mc:Fallback>
        </mc:AlternateContent>
      </w:r>
    </w:p>
    <w:p w:rsidR="008E776B" w:rsidRDefault="008E776B"/>
    <w:p w:rsidR="008E776B" w:rsidRDefault="008E776B"/>
    <w:p w:rsidR="008E776B" w:rsidRDefault="008E776B"/>
    <w:p w:rsidR="008E776B" w:rsidRDefault="008E776B"/>
    <w:tbl>
      <w:tblPr>
        <w:tblStyle w:val="Grilledutableau"/>
        <w:tblW w:w="0" w:type="auto"/>
        <w:tblLook w:val="04A0" w:firstRow="1" w:lastRow="0" w:firstColumn="1" w:lastColumn="0" w:noHBand="0" w:noVBand="1"/>
      </w:tblPr>
      <w:tblGrid>
        <w:gridCol w:w="9062"/>
      </w:tblGrid>
      <w:tr w:rsidR="003C157B" w:rsidTr="003C157B">
        <w:tc>
          <w:tcPr>
            <w:tcW w:w="9212" w:type="dxa"/>
          </w:tcPr>
          <w:p w:rsidR="003C157B" w:rsidRPr="003C157B" w:rsidRDefault="003C157B">
            <w:pPr>
              <w:rPr>
                <w:highlight w:val="yellow"/>
              </w:rPr>
            </w:pPr>
            <w:r w:rsidRPr="003C157B">
              <w:rPr>
                <w:highlight w:val="yellow"/>
              </w:rPr>
              <w:t>Commentaire composé</w:t>
            </w:r>
          </w:p>
        </w:tc>
      </w:tr>
    </w:tbl>
    <w:p w:rsidR="003C157B" w:rsidRDefault="003C157B">
      <w:pPr>
        <w:rPr>
          <w:b/>
          <w:bCs/>
        </w:rPr>
      </w:pPr>
      <w:r w:rsidRPr="003C157B">
        <w:rPr>
          <w:b/>
          <w:bCs/>
        </w:rPr>
        <w:t xml:space="preserve">Mauriac, </w:t>
      </w:r>
      <w:r w:rsidRPr="003C157B">
        <w:rPr>
          <w:b/>
          <w:bCs/>
          <w:i/>
          <w:iCs/>
        </w:rPr>
        <w:t>Thérèse Desqueyroux</w:t>
      </w:r>
      <w:r w:rsidRPr="003C157B">
        <w:rPr>
          <w:b/>
          <w:bCs/>
        </w:rPr>
        <w:t>, chapitre XIII (1927)</w:t>
      </w:r>
    </w:p>
    <w:p w:rsidR="00932850" w:rsidRPr="00932850" w:rsidRDefault="00932850" w:rsidP="00932850">
      <w:pPr>
        <w:spacing w:before="240" w:after="240"/>
      </w:pPr>
    </w:p>
    <w:p w:rsidR="003C157B" w:rsidRDefault="003C157B" w:rsidP="00932850">
      <w:pPr>
        <w:spacing w:before="240" w:after="240"/>
        <w:ind w:firstLine="709"/>
      </w:pPr>
      <w:r>
        <w:t xml:space="preserve">L’extrait étudié est </w:t>
      </w:r>
      <w:r>
        <w:t xml:space="preserve">la dernière page du roman de </w:t>
      </w:r>
      <w:r w:rsidRPr="003C157B">
        <w:rPr>
          <w:i/>
          <w:iCs/>
        </w:rPr>
        <w:t>Thérèse Desqueyroux</w:t>
      </w:r>
      <w:r>
        <w:t xml:space="preserve"> écrit</w:t>
      </w:r>
      <w:r>
        <w:t>e</w:t>
      </w:r>
      <w:r>
        <w:t xml:space="preserve"> par </w:t>
      </w:r>
      <w:r>
        <w:t>François Mauriac</w:t>
      </w:r>
      <w:r>
        <w:t xml:space="preserve"> au </w:t>
      </w:r>
      <w:r w:rsidR="000D240E">
        <w:t>vingtième siècle</w:t>
      </w:r>
      <w:r>
        <w:t xml:space="preserve">. L’extrait se situe </w:t>
      </w:r>
      <w:r w:rsidR="000D240E">
        <w:t>à la fin du livre après que Bernard s’est résolu à redonner à Thérèse Desqueyroux sa liberté</w:t>
      </w:r>
      <w:r>
        <w:t xml:space="preserve">. Ce texte </w:t>
      </w:r>
      <w:r w:rsidR="000D240E">
        <w:t>ferme et conclu l’histoire du roman</w:t>
      </w:r>
      <w:r>
        <w:t xml:space="preserve">. Montaigne appartient au mouvement </w:t>
      </w:r>
      <w:r w:rsidR="000D240E">
        <w:t>du surréalisme</w:t>
      </w:r>
      <w:r>
        <w:t>.</w:t>
      </w:r>
      <w:r w:rsidR="000D240E" w:rsidRPr="000D240E">
        <w:t xml:space="preserve"> </w:t>
      </w:r>
      <w:r w:rsidR="000D240E">
        <w:t>Ce mouvement na</w:t>
      </w:r>
      <w:r w:rsidR="00A6107F">
        <w:t>i</w:t>
      </w:r>
      <w:r w:rsidR="000D240E">
        <w:t>t après la première guerre mondiale.</w:t>
      </w:r>
      <w:r w:rsidR="00A6107F">
        <w:t xml:space="preserve"> </w:t>
      </w:r>
      <w:r w:rsidR="000D240E">
        <w:t>Le surréalisme est un mouvement artistique qui se situe dans le prolongement du symbolisme.</w:t>
      </w:r>
      <w:r w:rsidR="00A6107F">
        <w:t xml:space="preserve"> </w:t>
      </w:r>
      <w:r w:rsidR="000D240E">
        <w:t xml:space="preserve">Parmi les précurseurs du surréalisme : Rimbaud, Jarry, </w:t>
      </w:r>
      <w:r w:rsidR="00A6107F">
        <w:t>Apollinaire</w:t>
      </w:r>
      <w:r w:rsidR="000D240E">
        <w:t>.</w:t>
      </w:r>
      <w:r w:rsidR="000D240E">
        <w:t xml:space="preserve"> </w:t>
      </w:r>
      <w:r w:rsidR="000D240E">
        <w:t>La littérature surréaliste est liée à certains mouvements picturaux comme le cubisme.</w:t>
      </w:r>
      <w:r w:rsidR="000D240E">
        <w:t xml:space="preserve"> </w:t>
      </w:r>
      <w:r w:rsidR="000D240E">
        <w:t>Le surréalisme défend l'idée que l'art peut changer la vie.</w:t>
      </w:r>
      <w:r w:rsidR="000D240E">
        <w:t xml:space="preserve"> </w:t>
      </w:r>
      <w:r w:rsidR="000D240E">
        <w:t>Breton est le chef de file du surréalisme.</w:t>
      </w:r>
      <w:r>
        <w:t xml:space="preserve">. On peut se demander </w:t>
      </w:r>
      <w:r w:rsidR="00A6107F">
        <w:t>sous quel forme Mauriac nous exprime la liberté</w:t>
      </w:r>
      <w:r w:rsidR="00A6107F">
        <w:t xml:space="preserve"> de Thérèse Desqueyroux</w:t>
      </w:r>
      <w:r w:rsidR="00A6107F">
        <w:t>.</w:t>
      </w:r>
      <w:r>
        <w:t xml:space="preserve"> </w:t>
      </w:r>
      <w:r w:rsidR="00A6107F">
        <w:t>D</w:t>
      </w:r>
      <w:r>
        <w:t>’abord nous verrons</w:t>
      </w:r>
      <w:r w:rsidRPr="00E426A4">
        <w:t xml:space="preserve"> </w:t>
      </w:r>
      <w:r w:rsidR="00A6107F">
        <w:t>que c’est une liberté imaginaire</w:t>
      </w:r>
      <w:r>
        <w:t xml:space="preserve">. Puis, </w:t>
      </w:r>
      <w:r w:rsidR="00A6107F">
        <w:t>que c’est aussi une liberté réelle</w:t>
      </w:r>
      <w:r>
        <w:t>.</w:t>
      </w:r>
      <w:r w:rsidR="00A6107F">
        <w:t xml:space="preserve"> Enfin, que cette liberté peut être celle souhaitée par Thérèse Desqueyroux.</w:t>
      </w:r>
    </w:p>
    <w:p w:rsidR="003C157B" w:rsidRDefault="003C157B" w:rsidP="00932850">
      <w:pPr>
        <w:spacing w:before="240" w:after="240"/>
      </w:pPr>
    </w:p>
    <w:p w:rsidR="003C157B" w:rsidRDefault="00A6107F" w:rsidP="00932850">
      <w:pPr>
        <w:spacing w:before="240" w:after="240"/>
        <w:ind w:firstLine="708"/>
      </w:pPr>
      <w:r>
        <w:t>La liberté de Thérèse Desqueyroux est une liberté imaginaire car il y a une solitude qui est encore assez présente. (L</w:t>
      </w:r>
      <w:r w:rsidR="00D9702B">
        <w:t>.</w:t>
      </w:r>
      <w:r>
        <w:t xml:space="preserve">1) </w:t>
      </w:r>
      <w:r>
        <w:t>« ne redoutait plus la solitude »</w:t>
      </w:r>
      <w:r>
        <w:t xml:space="preserve"> : l’emploie de la négation permet de montrer que malgré la présence de la solitude cette dernière </w:t>
      </w:r>
      <w:r w:rsidR="00D9702B">
        <w:t xml:space="preserve">ne semble plus la gênée. Cette négation montre aussi qu’elle serait maintenant impuissante face à Thérèse qui la « redoutait » (L.1). La solitude est encore présente par la phrase </w:t>
      </w:r>
      <w:r w:rsidR="00D9702B">
        <w:t>« elle pressentait déjà autour de sa chaire une agitation obscure »</w:t>
      </w:r>
      <w:r w:rsidR="00D9702B">
        <w:t xml:space="preserve"> (L.3) : Cette phrase souligne la présence de la solitude mais qualifiée cette-fois-ci par le mot « obscure »(L.3). Le mot « obscure »(L.3) renforce le mot « redoutait »(L.1) qui souligne la peur, la </w:t>
      </w:r>
      <w:r w:rsidR="00A10347">
        <w:t>crainte</w:t>
      </w:r>
      <w:r w:rsidR="00D9702B">
        <w:t xml:space="preserve"> qu’avait Thérèse envers </w:t>
      </w:r>
      <w:r w:rsidR="00A10347">
        <w:t>la solitude.</w:t>
      </w:r>
    </w:p>
    <w:p w:rsidR="00E45332" w:rsidRDefault="00E45332">
      <w:pPr>
        <w:spacing w:before="0" w:after="40"/>
        <w:jc w:val="left"/>
      </w:pPr>
      <w:r>
        <w:br w:type="page"/>
      </w:r>
    </w:p>
    <w:p w:rsidR="00A10347" w:rsidRDefault="00A10347" w:rsidP="00932850">
      <w:pPr>
        <w:spacing w:before="240" w:after="240"/>
        <w:ind w:firstLine="708"/>
      </w:pPr>
      <w:r>
        <w:lastRenderedPageBreak/>
        <w:t xml:space="preserve">La liberté de Thérèse Desqueyroux serait aussi un voyage potentiellement imaginaire par le début de phrase suivant </w:t>
      </w:r>
      <w:r>
        <w:t>« Elle déjeuna (comme souvent dans ses rêves)</w:t>
      </w:r>
      <w:r w:rsidR="00090286">
        <w:t xml:space="preserve"> </w:t>
      </w:r>
      <w:r>
        <w:t>[…] »</w:t>
      </w:r>
      <w:r>
        <w:t xml:space="preserve"> (L.15). Ce morceau de phrase souligne</w:t>
      </w:r>
      <w:r w:rsidR="00090286">
        <w:t>,</w:t>
      </w:r>
      <w:r>
        <w:t xml:space="preserve"> par la parenthèse</w:t>
      </w:r>
      <w:r w:rsidR="00090286">
        <w:t>,</w:t>
      </w:r>
      <w:r>
        <w:t xml:space="preserve"> « c</w:t>
      </w:r>
      <w:r>
        <w:t>omme souvent dans ses rêves</w:t>
      </w:r>
      <w:r>
        <w:t> » (L.15) que cette liberté serait imaginaire et ne se serait potentiellement jamais passé tel qu’il est décrit. Le temps du passé de cette phrase souligne une action qui ne se passera peut-être que dans ses rêves.</w:t>
      </w:r>
      <w:r w:rsidR="009F247D">
        <w:t xml:space="preserve"> Le complément circonstanciel de temps </w:t>
      </w:r>
      <w:r w:rsidR="009F247D">
        <w:t>« pourquoi rentrer à l’hôtel puisqu’elle n’en avait pas envie »</w:t>
      </w:r>
      <w:r w:rsidR="009F247D">
        <w:t xml:space="preserve"> (L.8) renforce une idée de liberté imaginaire, car elle le fait le soir et sans forcément demander le consentement de sont maris. La phrase </w:t>
      </w:r>
      <w:r w:rsidR="009F247D">
        <w:t>« une heure à peine elle souhaitait s’y enfoncer aux cotés de Bernard »</w:t>
      </w:r>
      <w:r w:rsidR="009F247D">
        <w:t xml:space="preserve"> (L.11-12) évoque une idée passé qui</w:t>
      </w:r>
      <w:r w:rsidR="008102A0">
        <w:t>,</w:t>
      </w:r>
      <w:r w:rsidR="009F247D">
        <w:t xml:space="preserve"> si elle était libre</w:t>
      </w:r>
      <w:r w:rsidR="008102A0">
        <w:t>,</w:t>
      </w:r>
      <w:r w:rsidR="009F247D">
        <w:t xml:space="preserve"> se serai réalisée. </w:t>
      </w:r>
      <w:r w:rsidR="00E14B15">
        <w:t xml:space="preserve">Cette phrase souligne aussi qu’elle </w:t>
      </w:r>
      <w:r w:rsidR="00090286">
        <w:t>imaginerait</w:t>
      </w:r>
      <w:r w:rsidR="00E14B15">
        <w:t xml:space="preserve"> probablement sa rencontre avec Bernard ou l’envie de rentrer à l’</w:t>
      </w:r>
      <w:r w:rsidR="00932850">
        <w:t>hôtel</w:t>
      </w:r>
      <w:r w:rsidR="00E14B15">
        <w:t>.</w:t>
      </w:r>
    </w:p>
    <w:p w:rsidR="00A10347" w:rsidRDefault="00A10347" w:rsidP="00932850">
      <w:pPr>
        <w:spacing w:before="240" w:after="240"/>
        <w:ind w:firstLine="708"/>
      </w:pPr>
      <w:r>
        <w:t xml:space="preserve">La liberté de Thérèse Desqueyroux serait </w:t>
      </w:r>
      <w:r w:rsidR="00E14B15">
        <w:t xml:space="preserve">un rêve par la phrase </w:t>
      </w:r>
      <w:r w:rsidR="00E14B15">
        <w:t>« Le gémissement des pins d’Argelouse, la nuit, n’était émouvant que parce qu’on l’eût dit humain. »</w:t>
      </w:r>
      <w:r w:rsidR="00E14B15">
        <w:t xml:space="preserve"> (L.16-17) Cette phrase souligne que les pins d’Argelouse, la nuit, serait vivants. Cette phrase se rapporterais potentiellement a</w:t>
      </w:r>
      <w:r w:rsidR="008102A0">
        <w:t xml:space="preserve"> un</w:t>
      </w:r>
      <w:r w:rsidR="00E14B15">
        <w:t xml:space="preserve"> rêve car les pins vivants pourrait-être tout simplement sont maris</w:t>
      </w:r>
      <w:r w:rsidR="008102A0">
        <w:t xml:space="preserve"> qui bouge</w:t>
      </w:r>
      <w:r w:rsidR="00E14B15">
        <w:t>.</w:t>
      </w:r>
    </w:p>
    <w:p w:rsidR="00932850" w:rsidRDefault="00932850" w:rsidP="008102A0">
      <w:pPr>
        <w:spacing w:before="240" w:after="240"/>
      </w:pPr>
    </w:p>
    <w:p w:rsidR="003C157B" w:rsidRDefault="001C3CD9" w:rsidP="00932850">
      <w:pPr>
        <w:spacing w:before="240" w:after="240"/>
        <w:ind w:firstLine="708"/>
      </w:pPr>
      <w:r>
        <w:t xml:space="preserve">La Liberté de Thérèse pourrait aussi être réel car à la fin de l’extrait Thérèse est un </w:t>
      </w:r>
      <w:r w:rsidR="00932850">
        <w:t>peu</w:t>
      </w:r>
      <w:r>
        <w:t xml:space="preserve"> ivre mais contente. La phrase </w:t>
      </w:r>
      <w:r>
        <w:t>« elle avait un peu bu et beaucoup fumé »</w:t>
      </w:r>
      <w:r>
        <w:t xml:space="preserve"> (L.18) souligne qu’elle a potentiellement put sortir et faire ce qu’elle désire. Cette phrase met aussi en avant qu’elle serait donc potentiellement libre. La phrase </w:t>
      </w:r>
      <w:r>
        <w:t>« elle riait seule »</w:t>
      </w:r>
      <w:r>
        <w:t xml:space="preserve"> (L.18) renforce la première citation mais aussi prouve que Thérèse est libre car elle est seule quand elle rit, elle n</w:t>
      </w:r>
      <w:r w:rsidR="008102A0">
        <w:t xml:space="preserve">’a </w:t>
      </w:r>
      <w:r>
        <w:t xml:space="preserve">pas </w:t>
      </w:r>
      <w:proofErr w:type="spellStart"/>
      <w:r>
        <w:t>a</w:t>
      </w:r>
      <w:proofErr w:type="spellEnd"/>
      <w:r w:rsidR="008102A0">
        <w:t xml:space="preserve"> craindre la réaction de</w:t>
      </w:r>
      <w:r>
        <w:t xml:space="preserve"> son mari. Cette phrase met aussi en avant qu’elle n’éprouve plus une solitude qui lui fait peur mais plutôt une solitude</w:t>
      </w:r>
      <w:r w:rsidR="008102A0">
        <w:t xml:space="preserve"> agréable</w:t>
      </w:r>
      <w:r>
        <w:t xml:space="preserve"> liée à la liberté.</w:t>
      </w:r>
    </w:p>
    <w:p w:rsidR="003000D2" w:rsidRDefault="003000D2" w:rsidP="00932850">
      <w:pPr>
        <w:spacing w:before="240" w:after="240"/>
      </w:pPr>
    </w:p>
    <w:p w:rsidR="001C3CD9" w:rsidRDefault="003000D2" w:rsidP="00932850">
      <w:pPr>
        <w:spacing w:before="240" w:after="240"/>
        <w:ind w:firstLine="708"/>
      </w:pPr>
      <w:r>
        <w:t xml:space="preserve">La liberté de Thérèse pourrait aussi être une libération de tout problèmes et restreintes. La phrase </w:t>
      </w:r>
      <w:r>
        <w:t>« Elle farda ses joues et ses lèvres avec minutie »</w:t>
      </w:r>
      <w:r>
        <w:t xml:space="preserve"> (L.19) met en avant qu’elle est libre de s’habiller et de se maquiller comme elle souhaite. Cette phrase insiste aussi sur le soulagement de Thérèse qui n’a plus besoin suivre des codes strictes et qui peut faire comme elle souhaite. La fin de phrase </w:t>
      </w:r>
      <w:r>
        <w:t>« ayant gagné la rue marcha au hasard »</w:t>
      </w:r>
      <w:r>
        <w:t xml:space="preserve"> (L.19-20) montre qu’elle peut s’aventurée seule, elle peut sortir quand elle veut et sans sont mari. Cette fin de phrase insiste aussi sur </w:t>
      </w:r>
      <w:r w:rsidR="008E7DAE">
        <w:t>sa liberté car elle n’est plus enfermée, n’a plus la solitude qu’elle redoute, elle est enfin libre.</w:t>
      </w:r>
    </w:p>
    <w:p w:rsidR="001C3CD9" w:rsidRDefault="001C3CD9" w:rsidP="00932850">
      <w:pPr>
        <w:spacing w:before="240" w:after="240"/>
      </w:pPr>
    </w:p>
    <w:p w:rsidR="008E7DAE" w:rsidRDefault="008E7DAE" w:rsidP="00932850">
      <w:pPr>
        <w:spacing w:before="240" w:after="240"/>
        <w:ind w:firstLine="708"/>
      </w:pPr>
      <w:r>
        <w:t>Enfin, Thérèse Desqueyroux est possiblement libre par la chute de l’histoire mais aussi par les diverses actions qu’elle effectuera au cour ce de l’extrait étudié. Néanmoins, Mauriac peut aussi nous avoir exprimé une liberté imaginaire d</w:t>
      </w:r>
      <w:r w:rsidR="00E45332">
        <w:t>û</w:t>
      </w:r>
      <w:r>
        <w:t xml:space="preserve">t à l’apparition tardive, en dénouement, d’actions solitaires. On peut comparer cet extrait au livre de madame Bovary quand elle assiste à la remise des prix des </w:t>
      </w:r>
      <w:r w:rsidR="00E45332">
        <w:t>« </w:t>
      </w:r>
      <w:r>
        <w:t>plus belles bêtes</w:t>
      </w:r>
      <w:r w:rsidR="00E45332">
        <w:t> »</w:t>
      </w:r>
      <w:r>
        <w:t xml:space="preserve"> du village. Elle tient la main </w:t>
      </w:r>
      <w:r w:rsidR="008F46CC">
        <w:t xml:space="preserve">de son amant assis à coté d’elle. Madame Bovary cherche elle aussi à échapper à sa vie courante et elle aussi </w:t>
      </w:r>
      <w:r w:rsidR="00090286">
        <w:t xml:space="preserve">cherche </w:t>
      </w:r>
      <w:r w:rsidR="008F46CC">
        <w:t>à être libre.</w:t>
      </w:r>
    </w:p>
    <w:p w:rsidR="008E7DAE" w:rsidRDefault="008E7DAE"/>
    <w:p w:rsidR="00932850" w:rsidRDefault="00932850">
      <w:r>
        <w:lastRenderedPageBreak/>
        <w:t>Plan détaillé :</w:t>
      </w:r>
    </w:p>
    <w:p w:rsidR="008E776B" w:rsidRDefault="0079370F">
      <w:r>
        <w:t>Comment est la liberté de Thérèse Desqueyroux ?</w:t>
      </w:r>
    </w:p>
    <w:p w:rsidR="0079370F" w:rsidRDefault="0079370F" w:rsidP="0079370F">
      <w:pPr>
        <w:pStyle w:val="Paragraphedeliste"/>
        <w:numPr>
          <w:ilvl w:val="0"/>
          <w:numId w:val="1"/>
        </w:numPr>
      </w:pPr>
      <w:r>
        <w:t xml:space="preserve">Une </w:t>
      </w:r>
      <w:r w:rsidR="00F23007">
        <w:t>liberté</w:t>
      </w:r>
      <w:r>
        <w:t xml:space="preserve"> imaginaire ?</w:t>
      </w:r>
    </w:p>
    <w:p w:rsidR="0079370F" w:rsidRDefault="00E47950" w:rsidP="0079370F">
      <w:pPr>
        <w:pStyle w:val="Paragraphedeliste"/>
        <w:numPr>
          <w:ilvl w:val="1"/>
          <w:numId w:val="1"/>
        </w:numPr>
      </w:pPr>
      <w:r>
        <w:t>Une solitude encore présent</w:t>
      </w:r>
      <w:r w:rsidR="00F23007">
        <w:t>e</w:t>
      </w:r>
      <w:r w:rsidR="00565088">
        <w:t> ?</w:t>
      </w:r>
    </w:p>
    <w:p w:rsidR="00F23007" w:rsidRDefault="00F23007" w:rsidP="00F23007">
      <w:pPr>
        <w:pStyle w:val="Paragraphedeliste"/>
        <w:numPr>
          <w:ilvl w:val="2"/>
          <w:numId w:val="1"/>
        </w:numPr>
      </w:pPr>
      <w:r>
        <w:t xml:space="preserve">« ne redoutait plus la solitude » </w:t>
      </w:r>
    </w:p>
    <w:p w:rsidR="00565088" w:rsidRDefault="00565088" w:rsidP="00565088">
      <w:pPr>
        <w:pStyle w:val="Paragraphedeliste"/>
        <w:numPr>
          <w:ilvl w:val="2"/>
          <w:numId w:val="1"/>
        </w:numPr>
      </w:pPr>
      <w:r>
        <w:t>« </w:t>
      </w:r>
      <w:r w:rsidR="00D9702B">
        <w:t>elle pressentait déjà</w:t>
      </w:r>
      <w:r>
        <w:t xml:space="preserve"> autour de sa chaire une agitation obscure »</w:t>
      </w:r>
    </w:p>
    <w:p w:rsidR="00E47950" w:rsidRDefault="00F23007" w:rsidP="0079370F">
      <w:pPr>
        <w:pStyle w:val="Paragraphedeliste"/>
        <w:numPr>
          <w:ilvl w:val="1"/>
          <w:numId w:val="1"/>
        </w:numPr>
      </w:pPr>
      <w:r>
        <w:t>Un voyage possiblement imaginaire</w:t>
      </w:r>
    </w:p>
    <w:p w:rsidR="00F23007" w:rsidRDefault="00565088" w:rsidP="00F23007">
      <w:pPr>
        <w:pStyle w:val="Paragraphedeliste"/>
        <w:numPr>
          <w:ilvl w:val="2"/>
          <w:numId w:val="1"/>
        </w:numPr>
      </w:pPr>
      <w:r>
        <w:t>« Elle déjeuna (comme souvent dans ses rêves)[…] »</w:t>
      </w:r>
    </w:p>
    <w:p w:rsidR="00565088" w:rsidRDefault="00565088" w:rsidP="00F23007">
      <w:pPr>
        <w:pStyle w:val="Paragraphedeliste"/>
        <w:numPr>
          <w:ilvl w:val="2"/>
          <w:numId w:val="1"/>
        </w:numPr>
      </w:pPr>
      <w:r>
        <w:t xml:space="preserve">CCT « pourquoi rentrer à l’hôtel </w:t>
      </w:r>
      <w:r w:rsidR="008758FD">
        <w:t>puisqu’elle n’en avait pas envie »</w:t>
      </w:r>
    </w:p>
    <w:p w:rsidR="008758FD" w:rsidRDefault="008758FD" w:rsidP="00F23007">
      <w:pPr>
        <w:pStyle w:val="Paragraphedeliste"/>
        <w:numPr>
          <w:ilvl w:val="2"/>
          <w:numId w:val="1"/>
        </w:numPr>
      </w:pPr>
      <w:r>
        <w:t>« une heure à peine elle souhaitait s’y enfoncer aux cotés de Bernard »</w:t>
      </w:r>
    </w:p>
    <w:p w:rsidR="002A0124" w:rsidRDefault="002A0124" w:rsidP="002A0124">
      <w:pPr>
        <w:pStyle w:val="Paragraphedeliste"/>
        <w:numPr>
          <w:ilvl w:val="1"/>
          <w:numId w:val="1"/>
        </w:numPr>
      </w:pPr>
      <w:r>
        <w:t>Un rêve ?</w:t>
      </w:r>
    </w:p>
    <w:p w:rsidR="00AA6BBA" w:rsidRDefault="002A0124" w:rsidP="00AA6BBA">
      <w:pPr>
        <w:pStyle w:val="Paragraphedeliste"/>
        <w:numPr>
          <w:ilvl w:val="2"/>
          <w:numId w:val="1"/>
        </w:numPr>
      </w:pPr>
      <w:r>
        <w:t>« Le gémissement des pins d’Argelouse, la nuit, n’était émouvant que parce qu’on l’eût dit humain. »</w:t>
      </w:r>
    </w:p>
    <w:p w:rsidR="0079370F" w:rsidRDefault="0079370F" w:rsidP="0079370F">
      <w:pPr>
        <w:pStyle w:val="Paragraphedeliste"/>
        <w:numPr>
          <w:ilvl w:val="0"/>
          <w:numId w:val="1"/>
        </w:numPr>
      </w:pPr>
      <w:r>
        <w:t xml:space="preserve">Une </w:t>
      </w:r>
      <w:r w:rsidR="008758FD">
        <w:t>liberté</w:t>
      </w:r>
      <w:r>
        <w:t xml:space="preserve"> réel ?</w:t>
      </w:r>
    </w:p>
    <w:p w:rsidR="008758FD" w:rsidRDefault="009A48FA" w:rsidP="008758FD">
      <w:pPr>
        <w:pStyle w:val="Paragraphedeliste"/>
        <w:numPr>
          <w:ilvl w:val="1"/>
          <w:numId w:val="1"/>
        </w:numPr>
      </w:pPr>
      <w:r>
        <w:t>Thérèse un peu ivre mais contente</w:t>
      </w:r>
    </w:p>
    <w:p w:rsidR="00AA6BBA" w:rsidRDefault="009A48FA" w:rsidP="00AA6BBA">
      <w:pPr>
        <w:pStyle w:val="Paragraphedeliste"/>
        <w:numPr>
          <w:ilvl w:val="2"/>
          <w:numId w:val="1"/>
        </w:numPr>
      </w:pPr>
      <w:r>
        <w:t>« elle avait un peu bu et beaucoup fumé »</w:t>
      </w:r>
    </w:p>
    <w:p w:rsidR="009A48FA" w:rsidRDefault="009A48FA" w:rsidP="00AA6BBA">
      <w:pPr>
        <w:pStyle w:val="Paragraphedeliste"/>
        <w:numPr>
          <w:ilvl w:val="2"/>
          <w:numId w:val="1"/>
        </w:numPr>
      </w:pPr>
      <w:r>
        <w:t>« elle riait seule »</w:t>
      </w:r>
    </w:p>
    <w:p w:rsidR="009A48FA" w:rsidRDefault="009A48FA" w:rsidP="009A48FA">
      <w:pPr>
        <w:pStyle w:val="Paragraphedeliste"/>
        <w:numPr>
          <w:ilvl w:val="1"/>
          <w:numId w:val="1"/>
        </w:numPr>
      </w:pPr>
      <w:r>
        <w:t>Enfin libérée</w:t>
      </w:r>
    </w:p>
    <w:p w:rsidR="009A48FA" w:rsidRDefault="00F6024F" w:rsidP="009A48FA">
      <w:pPr>
        <w:pStyle w:val="Paragraphedeliste"/>
        <w:numPr>
          <w:ilvl w:val="2"/>
          <w:numId w:val="1"/>
        </w:numPr>
      </w:pPr>
      <w:r>
        <w:t>« Elle farda ses joues et ses lèvres avec minutie »</w:t>
      </w:r>
    </w:p>
    <w:p w:rsidR="00F6024F" w:rsidRDefault="00F6024F" w:rsidP="009A48FA">
      <w:pPr>
        <w:pStyle w:val="Paragraphedeliste"/>
        <w:numPr>
          <w:ilvl w:val="2"/>
          <w:numId w:val="1"/>
        </w:numPr>
      </w:pPr>
      <w:r>
        <w:t>« ayant gagné la rue marcha au hasard »</w:t>
      </w:r>
    </w:p>
    <w:p w:rsidR="0079370F" w:rsidRDefault="0079370F" w:rsidP="0079370F">
      <w:pPr>
        <w:pStyle w:val="Paragraphedeliste"/>
        <w:numPr>
          <w:ilvl w:val="0"/>
          <w:numId w:val="1"/>
        </w:numPr>
      </w:pPr>
      <w:r>
        <w:t xml:space="preserve">La </w:t>
      </w:r>
      <w:r w:rsidR="008758FD">
        <w:t>liberté</w:t>
      </w:r>
      <w:r>
        <w:t xml:space="preserve"> souhaitée ?</w:t>
      </w:r>
    </w:p>
    <w:p w:rsidR="00A0573D" w:rsidRDefault="00A0573D" w:rsidP="00A0573D">
      <w:pPr>
        <w:pStyle w:val="Paragraphedeliste"/>
        <w:numPr>
          <w:ilvl w:val="1"/>
          <w:numId w:val="1"/>
        </w:numPr>
      </w:pPr>
      <w:r>
        <w:t>Sa liberté idéale</w:t>
      </w:r>
    </w:p>
    <w:p w:rsidR="00A0573D" w:rsidRDefault="00A0573D" w:rsidP="00A0573D">
      <w:pPr>
        <w:pStyle w:val="Paragraphedeliste"/>
        <w:numPr>
          <w:ilvl w:val="2"/>
          <w:numId w:val="1"/>
        </w:numPr>
      </w:pPr>
      <w:r>
        <w:t>« Elle demanda des cigarettes. […] jeune homme de la table voisine lui tendit son briquet allumé »</w:t>
      </w:r>
    </w:p>
    <w:p w:rsidR="00A0573D" w:rsidRDefault="00B706F0" w:rsidP="00A0573D">
      <w:pPr>
        <w:pStyle w:val="Paragraphedeliste"/>
        <w:numPr>
          <w:ilvl w:val="2"/>
          <w:numId w:val="1"/>
        </w:numPr>
      </w:pPr>
      <w:r>
        <w:t>« Un chaud contentement lui venai d’une bouteille de pouilly »</w:t>
      </w:r>
    </w:p>
    <w:p w:rsidR="00B706F0" w:rsidRDefault="003C157B" w:rsidP="003C157B">
      <w:pPr>
        <w:pStyle w:val="Paragraphedeliste"/>
        <w:numPr>
          <w:ilvl w:val="2"/>
          <w:numId w:val="1"/>
        </w:numPr>
      </w:pPr>
      <w:r>
        <w:t>« vit dans la glace d’Old England la jeune femme qu’elle était »</w:t>
      </w:r>
    </w:p>
    <w:p w:rsidR="0079370F" w:rsidRDefault="0079370F" w:rsidP="0079370F"/>
    <w:p w:rsidR="008E776B" w:rsidRDefault="008E776B"/>
    <w:p w:rsidR="008E776B" w:rsidRDefault="008E776B"/>
    <w:sectPr w:rsidR="008E776B" w:rsidSect="006705F3">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544D" w:rsidRDefault="00DF544D" w:rsidP="007E6A72">
      <w:pPr>
        <w:spacing w:before="0" w:after="0"/>
      </w:pPr>
      <w:r>
        <w:separator/>
      </w:r>
    </w:p>
  </w:endnote>
  <w:endnote w:type="continuationSeparator" w:id="0">
    <w:p w:rsidR="00DF544D" w:rsidRDefault="00DF544D" w:rsidP="007E6A7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28F3" w:rsidRDefault="006828F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808814"/>
      <w:docPartObj>
        <w:docPartGallery w:val="Page Numbers (Bottom of Page)"/>
        <w:docPartUnique/>
      </w:docPartObj>
    </w:sdtPr>
    <w:sdtEndPr/>
    <w:sdtContent>
      <w:p w:rsidR="007E6A72" w:rsidRDefault="008F46CC">
        <w:pPr>
          <w:pStyle w:val="Pieddepage"/>
        </w:pPr>
        <w:r>
          <w:rPr>
            <w:noProof/>
            <w:lang w:eastAsia="zh-TW"/>
          </w:rPr>
          <mc:AlternateContent>
            <mc:Choice Requires="wps">
              <w:drawing>
                <wp:anchor distT="0" distB="0" distL="114300" distR="114300" simplePos="0" relativeHeight="251660288" behindDoc="0" locked="0" layoutInCell="0" allowOverlap="1">
                  <wp:simplePos x="0" y="0"/>
                  <wp:positionH relativeFrom="rightMargin">
                    <wp:posOffset>-140652</wp:posOffset>
                  </wp:positionH>
                  <wp:positionV relativeFrom="bottomMargin">
                    <wp:posOffset>66040</wp:posOffset>
                  </wp:positionV>
                  <wp:extent cx="597535" cy="465137"/>
                  <wp:effectExtent l="0" t="0" r="12065" b="1143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535" cy="465137"/>
                          </a:xfrm>
                          <a:prstGeom prst="foldedCorner">
                            <a:avLst>
                              <a:gd name="adj" fmla="val 34560"/>
                            </a:avLst>
                          </a:prstGeom>
                          <a:solidFill>
                            <a:srgbClr val="FFFFFF"/>
                          </a:solidFill>
                          <a:ln w="3175">
                            <a:solidFill>
                              <a:schemeClr val="tx1">
                                <a:lumMod val="50000"/>
                                <a:lumOff val="50000"/>
                              </a:schemeClr>
                            </a:solidFill>
                            <a:round/>
                            <a:headEnd/>
                            <a:tailEnd/>
                          </a:ln>
                        </wps:spPr>
                        <wps:txbx>
                          <w:txbxContent>
                            <w:bookmarkStart w:id="0" w:name="_GoBack"/>
                            <w:p w:rsidR="007E6A72" w:rsidRDefault="00DF544D">
                              <w:pPr>
                                <w:jc w:val="center"/>
                              </w:pPr>
                              <w:r>
                                <w:fldChar w:fldCharType="begin"/>
                              </w:r>
                              <w:r>
                                <w:instrText xml:space="preserve"> PAGE    \* MERGEFORMAT </w:instrText>
                              </w:r>
                              <w:r>
                                <w:fldChar w:fldCharType="separate"/>
                              </w:r>
                              <w:r w:rsidR="00B5121A" w:rsidRPr="00B5121A">
                                <w:rPr>
                                  <w:noProof/>
                                  <w:sz w:val="16"/>
                                  <w:szCs w:val="16"/>
                                </w:rPr>
                                <w:t>1</w:t>
                              </w:r>
                              <w:r>
                                <w:rPr>
                                  <w:noProof/>
                                  <w:sz w:val="16"/>
                                  <w:szCs w:val="16"/>
                                </w:rPr>
                                <w:fldChar w:fldCharType="end"/>
                              </w:r>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1" o:spid="_x0000_s1029" type="#_x0000_t65" style="position:absolute;left:0;text-align:left;margin-left:-11.05pt;margin-top:5.2pt;width:47.05pt;height:36.6pt;z-index:25166028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" o:allowincell="f" adj="14135" strokecolor="gray [1629]" strokeweight=".25pt">
                  <v:textbox>
                    <w:txbxContent>
                      <w:bookmarkStart w:id="1" w:name="_GoBack"/>
                      <w:p w:rsidR="007E6A72" w:rsidRDefault="00DF544D">
                        <w:pPr>
                          <w:jc w:val="center"/>
                        </w:pPr>
                        <w:r>
                          <w:fldChar w:fldCharType="begin"/>
                        </w:r>
                        <w:r>
                          <w:instrText xml:space="preserve"> PAGE    \* MERGEFORMAT </w:instrText>
                        </w:r>
                        <w:r>
                          <w:fldChar w:fldCharType="separate"/>
                        </w:r>
                        <w:r w:rsidR="00B5121A" w:rsidRPr="00B5121A">
                          <w:rPr>
                            <w:noProof/>
                            <w:sz w:val="16"/>
                            <w:szCs w:val="16"/>
                          </w:rPr>
                          <w:t>1</w:t>
                        </w:r>
                        <w:r>
                          <w:rPr>
                            <w:noProof/>
                            <w:sz w:val="16"/>
                            <w:szCs w:val="16"/>
                          </w:rPr>
                          <w:fldChar w:fldCharType="end"/>
                        </w:r>
                        <w:bookmarkEnd w:id="1"/>
                      </w:p>
                    </w:txbxContent>
                  </v:textbox>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28F3" w:rsidRDefault="006828F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544D" w:rsidRDefault="00DF544D" w:rsidP="007E6A72">
      <w:pPr>
        <w:spacing w:before="0" w:after="0"/>
      </w:pPr>
      <w:r>
        <w:separator/>
      </w:r>
    </w:p>
  </w:footnote>
  <w:footnote w:type="continuationSeparator" w:id="0">
    <w:p w:rsidR="00DF544D" w:rsidRDefault="00DF544D" w:rsidP="007E6A7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28F3" w:rsidRDefault="006828F3">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6A72" w:rsidRPr="002D308F" w:rsidRDefault="00742FED" w:rsidP="00742FED">
    <w:pPr>
      <w:pStyle w:val="En-tte"/>
      <w:rPr>
        <w:color w:val="FF0000"/>
      </w:rPr>
    </w:pPr>
    <w:r w:rsidRPr="002D308F">
      <w:rPr>
        <w:color w:val="FF0000"/>
        <w:u w:val="single"/>
      </w:rPr>
      <w:t>Henry</w:t>
    </w:r>
    <w:r w:rsidRPr="002D308F">
      <w:rPr>
        <w:color w:val="FF0000"/>
      </w:rPr>
      <w:t xml:space="preserve"> </w:t>
    </w:r>
    <w:r w:rsidRPr="002D308F">
      <w:rPr>
        <w:color w:val="FF0000"/>
      </w:rPr>
      <w:tab/>
    </w:r>
    <w:r w:rsidRPr="002D308F">
      <w:rPr>
        <w:color w:val="FF0000"/>
      </w:rPr>
      <w:tab/>
    </w:r>
    <w:sdt>
      <w:sdtPr>
        <w:rPr>
          <w:color w:val="FF0000"/>
          <w:u w:val="single"/>
        </w:rPr>
        <w:id w:val="213808977"/>
        <w:placeholder/>
        <w:date w:fullDate="2020-01-15T00:00:00Z">
          <w:dateFormat w:val="dddd d MMMM yyyy"/>
          <w:lid w:val="fr-FR"/>
          <w:storeMappedDataAs w:val="dateTime"/>
          <w:calendar w:val="gregorian"/>
        </w:date>
      </w:sdtPr>
      <w:sdtEndPr/>
      <w:sdtContent>
        <w:r w:rsidR="00A04F8A">
          <w:rPr>
            <w:color w:val="FF0000"/>
            <w:u w:val="single"/>
          </w:rPr>
          <w:t>mercredi 15 janvier 2020</w:t>
        </w:r>
      </w:sdtContent>
    </w:sdt>
    <w:r w:rsidRPr="002D308F">
      <w:rPr>
        <w:color w:val="FF0000"/>
      </w:rPr>
      <w:t xml:space="preserve"> </w:t>
    </w:r>
  </w:p>
  <w:p w:rsidR="00620033" w:rsidRPr="002D308F" w:rsidRDefault="00620033" w:rsidP="00742FED">
    <w:pPr>
      <w:pStyle w:val="En-tte"/>
      <w:rPr>
        <w:color w:val="FF0000"/>
        <w:u w:val="single"/>
      </w:rPr>
    </w:pPr>
    <w:r w:rsidRPr="002D308F">
      <w:rPr>
        <w:color w:val="FF0000"/>
        <w:u w:val="single"/>
      </w:rPr>
      <w:t>Letellier</w:t>
    </w:r>
    <w:r w:rsidRPr="002D308F">
      <w:rPr>
        <w:color w:val="FF0000"/>
      </w:rPr>
      <w:tab/>
    </w:r>
    <w:sdt>
      <w:sdtPr>
        <w:rPr>
          <w:color w:val="FF0000"/>
          <w:u w:val="single"/>
        </w:rPr>
        <w:alias w:val="Matière"/>
        <w:tag w:val="matière"/>
        <w:id w:val="213808855"/>
        <w:placeholder/>
        <w:comboBox>
          <w:listItem w:displayText="Choisissez un élément." w:value="                                                    "/>
          <w:listItem w:displayText="Histoire géographie" w:value="Histoire géographie"/>
          <w:listItem w:displayText="English" w:value="English"/>
          <w:listItem w:displayText="Français" w:value="Français"/>
          <w:listItem w:displayText="Mathématiques" w:value="Mathématiques"/>
          <w:listItem w:displayText="Allemand" w:value="Allemand"/>
          <w:listItem w:displayText="Physique" w:value="Physique"/>
          <w:listItem w:displayText="Sciences économiques et sociales" w:value="SES"/>
          <w:listItem w:displayText="Chimie" w:value="Chimie"/>
        </w:comboBox>
      </w:sdtPr>
      <w:sdtEndPr/>
      <w:sdtContent>
        <w:r w:rsidR="00A04F8A">
          <w:rPr>
            <w:color w:val="FF0000"/>
            <w:u w:val="single"/>
          </w:rPr>
          <w:t>Français</w:t>
        </w:r>
      </w:sdtContent>
    </w:sdt>
  </w:p>
  <w:p w:rsidR="00620033" w:rsidRPr="002D308F" w:rsidRDefault="00DF544D" w:rsidP="00742FED">
    <w:pPr>
      <w:pStyle w:val="En-tte"/>
      <w:rPr>
        <w:color w:val="FF0000"/>
      </w:rPr>
    </w:pPr>
    <w:sdt>
      <w:sdtPr>
        <w:rPr>
          <w:color w:val="FF0000"/>
        </w:rPr>
        <w:alias w:val="classe"/>
        <w:tag w:val="classe"/>
        <w:id w:val="213808923"/>
        <w:placeholder/>
      </w:sdtPr>
      <w:sdtEndPr/>
      <w:sdtContent>
        <w:r w:rsidR="00A04F8A">
          <w:rPr>
            <w:color w:val="FF0000"/>
            <w:u w:val="single"/>
          </w:rPr>
          <w:t>1</w:t>
        </w:r>
        <w:r w:rsidR="00A04F8A" w:rsidRPr="00A04F8A">
          <w:rPr>
            <w:color w:val="FF0000"/>
            <w:u w:val="single"/>
            <w:vertAlign w:val="superscript"/>
          </w:rPr>
          <w:t>ère</w:t>
        </w:r>
        <w:r w:rsidR="00A04F8A">
          <w:rPr>
            <w:color w:val="FF0000"/>
            <w:u w:val="single"/>
          </w:rPr>
          <w:t>G3</w:t>
        </w:r>
        <w:r w:rsidR="007E5F82">
          <w:rPr>
            <w:color w:val="FF0000"/>
            <w:u w:val="single"/>
          </w:rPr>
          <w:t xml:space="preserve"> </w:t>
        </w:r>
      </w:sdtContent>
    </w:sdt>
    <w:r w:rsidR="00A5406E" w:rsidRPr="002D308F">
      <w:rPr>
        <w:color w:val="FF0000"/>
      </w:rPr>
      <w:tab/>
    </w:r>
    <w:sdt>
      <w:sdtPr>
        <w:rPr>
          <w:color w:val="FF0000"/>
          <w:u w:val="single"/>
        </w:rPr>
        <w:alias w:val="sujet/Titre"/>
        <w:tag w:val="Sujet Titre"/>
        <w:id w:val="213808926"/>
        <w:placeholder/>
      </w:sdtPr>
      <w:sdtEndPr/>
      <w:sdtContent>
        <w:r w:rsidR="00A04F8A">
          <w:rPr>
            <w:color w:val="FF0000"/>
            <w:u w:val="single"/>
          </w:rPr>
          <w:t>DST de Français n°2</w:t>
        </w:r>
      </w:sdtContent>
    </w:sdt>
    <w:r w:rsidR="00A5406E" w:rsidRPr="002D308F">
      <w:rPr>
        <w:color w:val="FF0000"/>
      </w:rPr>
      <w:t xml:space="preserve"> </w:t>
    </w:r>
  </w:p>
  <w:sdt>
    <w:sdtPr>
      <w:rPr>
        <w:color w:val="FF0000"/>
        <w:u w:val="single"/>
      </w:rPr>
      <w:alias w:val="Tiers temps OUI/NON"/>
      <w:tag w:val="Tiers temps OUI/NON"/>
      <w:id w:val="213808951"/>
      <w:placeholder/>
      <w:comboBox>
        <w:listItem w:displayText="Tiers Temps" w:value="Tiers Temps"/>
        <w:listItem w:displayText="                         " w:value="                                                 "/>
      </w:comboBox>
    </w:sdtPr>
    <w:sdtEndPr/>
    <w:sdtContent>
      <w:p w:rsidR="00316CCC" w:rsidRPr="002D308F" w:rsidRDefault="00316CCC" w:rsidP="00316CCC">
        <w:pPr>
          <w:pStyle w:val="En-tte"/>
          <w:jc w:val="center"/>
          <w:rPr>
            <w:color w:val="FF0000"/>
            <w:u w:val="single"/>
          </w:rPr>
        </w:pPr>
        <w:r w:rsidRPr="002D308F">
          <w:rPr>
            <w:color w:val="FF0000"/>
            <w:u w:val="single"/>
          </w:rPr>
          <w:t>Tiers Temps</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28F3" w:rsidRDefault="006828F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E01315"/>
    <w:multiLevelType w:val="hybridMultilevel"/>
    <w:tmpl w:val="927647CE"/>
    <w:lvl w:ilvl="0" w:tplc="60B218D2">
      <w:start w:val="1"/>
      <w:numFmt w:val="upperRoman"/>
      <w:lvlText w:val="%1)"/>
      <w:lvlJc w:val="left"/>
      <w:pPr>
        <w:ind w:left="1080" w:hanging="72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MzcwMrIwNjI3MTNV0lEKTi0uzszPAykwrAUAyMCLFywAAAA="/>
  </w:docVars>
  <w:rsids>
    <w:rsidRoot w:val="00A04F8A"/>
    <w:rsid w:val="00090286"/>
    <w:rsid w:val="00096B4B"/>
    <w:rsid w:val="000D240E"/>
    <w:rsid w:val="001C3CD9"/>
    <w:rsid w:val="0024605F"/>
    <w:rsid w:val="00266F96"/>
    <w:rsid w:val="00286DE3"/>
    <w:rsid w:val="002A0124"/>
    <w:rsid w:val="002B2BC1"/>
    <w:rsid w:val="002C31C7"/>
    <w:rsid w:val="002C3BCF"/>
    <w:rsid w:val="002D308F"/>
    <w:rsid w:val="003000D2"/>
    <w:rsid w:val="00316CCC"/>
    <w:rsid w:val="0032533A"/>
    <w:rsid w:val="003826E5"/>
    <w:rsid w:val="00384AFA"/>
    <w:rsid w:val="003A4BD3"/>
    <w:rsid w:val="003C157B"/>
    <w:rsid w:val="00556637"/>
    <w:rsid w:val="00565088"/>
    <w:rsid w:val="0057086E"/>
    <w:rsid w:val="005864F5"/>
    <w:rsid w:val="00620033"/>
    <w:rsid w:val="006240BA"/>
    <w:rsid w:val="0064274E"/>
    <w:rsid w:val="00643555"/>
    <w:rsid w:val="006705F3"/>
    <w:rsid w:val="006828F3"/>
    <w:rsid w:val="00696649"/>
    <w:rsid w:val="00742FED"/>
    <w:rsid w:val="00791FD2"/>
    <w:rsid w:val="0079370F"/>
    <w:rsid w:val="007E5F82"/>
    <w:rsid w:val="007E6A72"/>
    <w:rsid w:val="007F51FF"/>
    <w:rsid w:val="00804546"/>
    <w:rsid w:val="008102A0"/>
    <w:rsid w:val="00854BCA"/>
    <w:rsid w:val="008758FD"/>
    <w:rsid w:val="008B4300"/>
    <w:rsid w:val="008E2B13"/>
    <w:rsid w:val="008E6E35"/>
    <w:rsid w:val="008E776B"/>
    <w:rsid w:val="008E7DAE"/>
    <w:rsid w:val="008F46CC"/>
    <w:rsid w:val="00927F0D"/>
    <w:rsid w:val="00932850"/>
    <w:rsid w:val="0095107C"/>
    <w:rsid w:val="009A48FA"/>
    <w:rsid w:val="009C7E72"/>
    <w:rsid w:val="009F247D"/>
    <w:rsid w:val="00A04F8A"/>
    <w:rsid w:val="00A0573D"/>
    <w:rsid w:val="00A10347"/>
    <w:rsid w:val="00A5406E"/>
    <w:rsid w:val="00A6107F"/>
    <w:rsid w:val="00A9528F"/>
    <w:rsid w:val="00AA6BBA"/>
    <w:rsid w:val="00AD18F8"/>
    <w:rsid w:val="00B5121A"/>
    <w:rsid w:val="00B706F0"/>
    <w:rsid w:val="00BA2AD3"/>
    <w:rsid w:val="00BB1BBE"/>
    <w:rsid w:val="00BD64C6"/>
    <w:rsid w:val="00C9092A"/>
    <w:rsid w:val="00CB7CE4"/>
    <w:rsid w:val="00CC530F"/>
    <w:rsid w:val="00CF1DAB"/>
    <w:rsid w:val="00D53DA7"/>
    <w:rsid w:val="00D9702B"/>
    <w:rsid w:val="00DE0ED7"/>
    <w:rsid w:val="00DE7532"/>
    <w:rsid w:val="00DF544D"/>
    <w:rsid w:val="00E14B15"/>
    <w:rsid w:val="00E45332"/>
    <w:rsid w:val="00E47950"/>
    <w:rsid w:val="00F23007"/>
    <w:rsid w:val="00F50B03"/>
    <w:rsid w:val="00F6024F"/>
    <w:rsid w:val="00F85960"/>
    <w:rsid w:val="00FC2796"/>
    <w:rsid w:val="00FE2AF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4C4F56"/>
  <w15:docId w15:val="{8AE9C3D2-7A06-4FAE-BDFB-0FAEC31D4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our l'histoire"/>
    <w:qFormat/>
    <w:rsid w:val="00A9528F"/>
    <w:pPr>
      <w:spacing w:before="120" w:after="120"/>
      <w:jc w:val="both"/>
    </w:pPr>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7E6A72"/>
    <w:pPr>
      <w:tabs>
        <w:tab w:val="center" w:pos="4536"/>
        <w:tab w:val="right" w:pos="9072"/>
      </w:tabs>
      <w:spacing w:before="0" w:after="0"/>
    </w:pPr>
  </w:style>
  <w:style w:type="character" w:customStyle="1" w:styleId="En-tteCar">
    <w:name w:val="En-tête Car"/>
    <w:basedOn w:val="Policepardfaut"/>
    <w:link w:val="En-tte"/>
    <w:uiPriority w:val="99"/>
    <w:rsid w:val="007E6A72"/>
    <w:rPr>
      <w:rFonts w:ascii="Times New Roman" w:hAnsi="Times New Roman"/>
      <w:sz w:val="24"/>
    </w:rPr>
  </w:style>
  <w:style w:type="paragraph" w:styleId="Pieddepage">
    <w:name w:val="footer"/>
    <w:basedOn w:val="Normal"/>
    <w:link w:val="PieddepageCar"/>
    <w:uiPriority w:val="99"/>
    <w:unhideWhenUsed/>
    <w:rsid w:val="007E6A72"/>
    <w:pPr>
      <w:tabs>
        <w:tab w:val="center" w:pos="4536"/>
        <w:tab w:val="right" w:pos="9072"/>
      </w:tabs>
      <w:spacing w:before="0" w:after="0"/>
    </w:pPr>
  </w:style>
  <w:style w:type="character" w:customStyle="1" w:styleId="PieddepageCar">
    <w:name w:val="Pied de page Car"/>
    <w:basedOn w:val="Policepardfaut"/>
    <w:link w:val="Pieddepage"/>
    <w:uiPriority w:val="99"/>
    <w:rsid w:val="007E6A72"/>
    <w:rPr>
      <w:rFonts w:ascii="Times New Roman" w:hAnsi="Times New Roman"/>
      <w:sz w:val="24"/>
    </w:rPr>
  </w:style>
  <w:style w:type="character" w:styleId="Textedelespacerserv">
    <w:name w:val="Placeholder Text"/>
    <w:basedOn w:val="Policepardfaut"/>
    <w:uiPriority w:val="99"/>
    <w:semiHidden/>
    <w:rsid w:val="00620033"/>
    <w:rPr>
      <w:color w:val="808080"/>
    </w:rPr>
  </w:style>
  <w:style w:type="paragraph" w:styleId="Textedebulles">
    <w:name w:val="Balloon Text"/>
    <w:basedOn w:val="Normal"/>
    <w:link w:val="TextedebullesCar"/>
    <w:uiPriority w:val="99"/>
    <w:semiHidden/>
    <w:unhideWhenUsed/>
    <w:rsid w:val="00620033"/>
    <w:pPr>
      <w:spacing w:before="0"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620033"/>
    <w:rPr>
      <w:rFonts w:ascii="Tahoma" w:hAnsi="Tahoma" w:cs="Tahoma"/>
      <w:sz w:val="16"/>
      <w:szCs w:val="16"/>
    </w:rPr>
  </w:style>
  <w:style w:type="paragraph" w:styleId="Paragraphedeliste">
    <w:name w:val="List Paragraph"/>
    <w:basedOn w:val="Normal"/>
    <w:uiPriority w:val="34"/>
    <w:qFormat/>
    <w:rsid w:val="0079370F"/>
    <w:pPr>
      <w:ind w:left="720"/>
      <w:contextualSpacing/>
    </w:pPr>
  </w:style>
  <w:style w:type="table" w:styleId="Grilledutableau">
    <w:name w:val="Table Grid"/>
    <w:basedOn w:val="TableauNormal"/>
    <w:uiPriority w:val="59"/>
    <w:unhideWhenUsed/>
    <w:rsid w:val="003C157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nry%20PC\Dropbox\Henry%20et%20Papa\Mati&#232;res\document%20de%20base%20pour%20les%20&#233;vales.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3DD68CC9DE4472DB68EA57D759EC36B"/>
        <w:category>
          <w:name w:val="Général"/>
          <w:gallery w:val="placeholder"/>
        </w:category>
        <w:types>
          <w:type w:val="bbPlcHdr"/>
        </w:types>
        <w:behaviors>
          <w:behavior w:val="content"/>
        </w:behaviors>
        <w:guid w:val="{A31BA93A-50CD-4DC3-B889-3C849F918D0B}"/>
      </w:docPartPr>
      <w:docPartBody>
        <w:p w:rsidR="00000000" w:rsidRDefault="00BD11E7">
          <w:pPr>
            <w:pStyle w:val="33DD68CC9DE4472DB68EA57D759EC36B"/>
          </w:pPr>
          <w:r w:rsidRPr="00456C14">
            <w:rPr>
              <w:rStyle w:val="Textedelespacerserv"/>
            </w:rPr>
            <w:t>Choisissez un élément.</w:t>
          </w:r>
        </w:p>
      </w:docPartBody>
    </w:docPart>
    <w:docPart>
      <w:docPartPr>
        <w:name w:val="8F926BB76F824A8B977A6FCE6948E117"/>
        <w:category>
          <w:name w:val="Général"/>
          <w:gallery w:val="placeholder"/>
        </w:category>
        <w:types>
          <w:type w:val="bbPlcHdr"/>
        </w:types>
        <w:behaviors>
          <w:behavior w:val="content"/>
        </w:behaviors>
        <w:guid w:val="{9803DB2F-3B11-4FEA-88AD-55CDE8737FFD}"/>
      </w:docPartPr>
      <w:docPartBody>
        <w:p w:rsidR="00000000" w:rsidRDefault="00BD11E7">
          <w:pPr>
            <w:pStyle w:val="8F926BB76F824A8B977A6FCE6948E117"/>
          </w:pPr>
          <w:r w:rsidRPr="00456C14">
            <w:rPr>
              <w:rStyle w:val="Textedelespacerserv"/>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11E7"/>
    <w:rsid w:val="00BD11E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Pr>
      <w:color w:val="808080"/>
    </w:rPr>
  </w:style>
  <w:style w:type="paragraph" w:customStyle="1" w:styleId="33DD68CC9DE4472DB68EA57D759EC36B">
    <w:name w:val="33DD68CC9DE4472DB68EA57D759EC36B"/>
  </w:style>
  <w:style w:type="paragraph" w:customStyle="1" w:styleId="8F926BB76F824A8B977A6FCE6948E117">
    <w:name w:val="8F926BB76F824A8B977A6FCE6948E1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ument de base pour les évales.dotm</Template>
  <TotalTime>192</TotalTime>
  <Pages>3</Pages>
  <Words>893</Words>
  <Characters>5299</Characters>
  <Application>Microsoft Office Word</Application>
  <DocSecurity>0</DocSecurity>
  <Lines>139</Lines>
  <Paragraphs>1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 Henry Letellier</dc:creator>
  <cp:keywords/>
  <cp:lastModifiedBy>Henry Letellier</cp:lastModifiedBy>
  <cp:revision>4</cp:revision>
  <dcterms:created xsi:type="dcterms:W3CDTF">2020-01-15T13:03:00Z</dcterms:created>
  <dcterms:modified xsi:type="dcterms:W3CDTF">2020-01-15T16:15:00Z</dcterms:modified>
</cp:coreProperties>
</file>